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98E5A5" w14:textId="77777777" w:rsidR="00717D61" w:rsidRPr="00A2356B" w:rsidRDefault="00A2356B" w:rsidP="00A2356B">
      <w:pPr>
        <w:spacing w:after="0"/>
        <w:rPr>
          <w:b/>
        </w:rPr>
      </w:pPr>
      <w:r w:rsidRPr="00A2356B">
        <w:rPr>
          <w:b/>
        </w:rPr>
        <w:t>Lab Test 02</w:t>
      </w:r>
    </w:p>
    <w:p w14:paraId="76AEA9E1" w14:textId="77777777" w:rsidR="00A2356B" w:rsidRDefault="00A2356B" w:rsidP="00A2356B">
      <w:pPr>
        <w:spacing w:after="0"/>
        <w:rPr>
          <w:b/>
        </w:rPr>
      </w:pPr>
      <w:r w:rsidRPr="00A2356B">
        <w:rPr>
          <w:b/>
        </w:rPr>
        <w:t>Andre Queiroz C0719605</w:t>
      </w:r>
    </w:p>
    <w:p w14:paraId="25B80CC2" w14:textId="77777777" w:rsidR="00A2356B" w:rsidRPr="00A2356B" w:rsidRDefault="00A2356B" w:rsidP="00A2356B">
      <w:pPr>
        <w:spacing w:after="0"/>
        <w:rPr>
          <w:b/>
        </w:rPr>
      </w:pPr>
    </w:p>
    <w:p w14:paraId="20CE373C" w14:textId="77777777" w:rsidR="00A2356B" w:rsidRPr="00A2356B" w:rsidRDefault="00A2356B" w:rsidP="00A2356B">
      <w:pPr>
        <w:spacing w:after="0"/>
        <w:rPr>
          <w:b/>
        </w:rPr>
      </w:pPr>
      <w:r w:rsidRPr="00A2356B">
        <w:rPr>
          <w:b/>
        </w:rPr>
        <w:t>Question 01:</w:t>
      </w:r>
    </w:p>
    <w:p w14:paraId="2229BA96" w14:textId="77777777" w:rsidR="00A2356B" w:rsidRDefault="00A2356B" w:rsidP="00A2356B">
      <w:pPr>
        <w:spacing w:after="0"/>
      </w:pPr>
    </w:p>
    <w:p w14:paraId="35E7D267" w14:textId="77777777" w:rsidR="00A2356B" w:rsidRDefault="00A2356B" w:rsidP="00A2356B">
      <w:pPr>
        <w:spacing w:after="0"/>
      </w:pPr>
      <w:r>
        <w:t>colors = ('</w:t>
      </w:r>
      <w:proofErr w:type="spellStart"/>
      <w:r>
        <w:t>blue','red','black','yellow</w:t>
      </w:r>
      <w:proofErr w:type="spellEnd"/>
      <w:r>
        <w:t>')</w:t>
      </w:r>
    </w:p>
    <w:p w14:paraId="197F7EF4" w14:textId="77777777" w:rsidR="00A2356B" w:rsidRDefault="00A2356B" w:rsidP="00A2356B">
      <w:pPr>
        <w:spacing w:after="0"/>
      </w:pPr>
      <w:r>
        <w:t xml:space="preserve">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colors)):</w:t>
      </w:r>
    </w:p>
    <w:p w14:paraId="4B361FB2" w14:textId="77777777" w:rsidR="00A2356B" w:rsidRDefault="00A2356B" w:rsidP="00A2356B">
      <w:pPr>
        <w:spacing w:after="0"/>
      </w:pPr>
      <w:r>
        <w:t xml:space="preserve">    </w:t>
      </w:r>
      <w:proofErr w:type="gramStart"/>
      <w:r>
        <w:t>print(</w:t>
      </w:r>
      <w:proofErr w:type="spellStart"/>
      <w:proofErr w:type="gramEnd"/>
      <w:r>
        <w:t>i</w:t>
      </w:r>
      <w:proofErr w:type="spellEnd"/>
      <w:r>
        <w:t>, colors[</w:t>
      </w:r>
      <w:proofErr w:type="spellStart"/>
      <w:r>
        <w:t>i</w:t>
      </w:r>
      <w:proofErr w:type="spellEnd"/>
      <w:r>
        <w:t>])</w:t>
      </w:r>
    </w:p>
    <w:p w14:paraId="766ACD52" w14:textId="77777777" w:rsidR="00A2356B" w:rsidRDefault="00A2356B" w:rsidP="00A2356B">
      <w:pPr>
        <w:spacing w:after="0"/>
      </w:pPr>
      <w:proofErr w:type="gramStart"/>
      <w:r>
        <w:t>print(</w:t>
      </w:r>
      <w:proofErr w:type="gramEnd"/>
      <w:r>
        <w:t>'This was an example of lop in python')</w:t>
      </w:r>
    </w:p>
    <w:p w14:paraId="7A53C4F0" w14:textId="77777777" w:rsidR="00A2356B" w:rsidRDefault="00A2356B" w:rsidP="00A2356B">
      <w:pPr>
        <w:spacing w:after="0"/>
      </w:pPr>
    </w:p>
    <w:p w14:paraId="7AB718A8" w14:textId="77777777" w:rsidR="00A2356B" w:rsidRPr="00A2356B" w:rsidRDefault="00A2356B" w:rsidP="00A2356B">
      <w:pPr>
        <w:spacing w:after="0"/>
        <w:rPr>
          <w:b/>
        </w:rPr>
      </w:pPr>
      <w:r w:rsidRPr="00A2356B">
        <w:rPr>
          <w:b/>
        </w:rPr>
        <w:t>Print out</w:t>
      </w:r>
      <w:r w:rsidRPr="00A2356B">
        <w:rPr>
          <w:b/>
        </w:rPr>
        <w:t>:</w:t>
      </w:r>
    </w:p>
    <w:p w14:paraId="5D39CD68" w14:textId="77777777" w:rsidR="00A2356B" w:rsidRDefault="00A2356B" w:rsidP="00A2356B">
      <w:pPr>
        <w:spacing w:after="0"/>
      </w:pPr>
      <w:r>
        <w:t>0 blue</w:t>
      </w:r>
    </w:p>
    <w:p w14:paraId="0D89E9AC" w14:textId="77777777" w:rsidR="00A2356B" w:rsidRDefault="00A2356B" w:rsidP="00A2356B">
      <w:pPr>
        <w:spacing w:after="0"/>
      </w:pPr>
      <w:r>
        <w:t>1 red</w:t>
      </w:r>
    </w:p>
    <w:p w14:paraId="7ED62B9F" w14:textId="77777777" w:rsidR="00A2356B" w:rsidRDefault="00A2356B" w:rsidP="00A2356B">
      <w:pPr>
        <w:spacing w:after="0"/>
      </w:pPr>
      <w:r>
        <w:t>2 black</w:t>
      </w:r>
    </w:p>
    <w:p w14:paraId="79545F2E" w14:textId="77777777" w:rsidR="00A2356B" w:rsidRDefault="00A2356B" w:rsidP="00A2356B">
      <w:pPr>
        <w:spacing w:after="0"/>
      </w:pPr>
      <w:r>
        <w:t>3 yellow</w:t>
      </w:r>
    </w:p>
    <w:p w14:paraId="34D4619F" w14:textId="77777777" w:rsidR="00A2356B" w:rsidRDefault="00A2356B" w:rsidP="00A2356B">
      <w:pPr>
        <w:spacing w:after="0"/>
        <w:ind w:left="720" w:hanging="720"/>
      </w:pPr>
      <w:r>
        <w:t>This was an example of lop in python</w:t>
      </w:r>
    </w:p>
    <w:p w14:paraId="52B1D89E" w14:textId="77777777" w:rsidR="00A2356B" w:rsidRDefault="00A2356B" w:rsidP="00A2356B">
      <w:pPr>
        <w:spacing w:after="0"/>
        <w:ind w:left="720" w:hanging="720"/>
      </w:pPr>
    </w:p>
    <w:p w14:paraId="0BD006A9" w14:textId="77777777" w:rsidR="00A2356B" w:rsidRDefault="00A2356B" w:rsidP="00A2356B">
      <w:pPr>
        <w:spacing w:after="0"/>
        <w:rPr>
          <w:b/>
        </w:rPr>
      </w:pPr>
      <w:r w:rsidRPr="00A2356B">
        <w:rPr>
          <w:b/>
        </w:rPr>
        <w:t>Question 0</w:t>
      </w:r>
      <w:r>
        <w:rPr>
          <w:b/>
        </w:rPr>
        <w:t>2</w:t>
      </w:r>
      <w:r w:rsidRPr="00A2356B">
        <w:rPr>
          <w:b/>
        </w:rPr>
        <w:t>:</w:t>
      </w:r>
    </w:p>
    <w:p w14:paraId="469C2C07" w14:textId="77777777" w:rsidR="00A2356B" w:rsidRPr="00A2356B" w:rsidRDefault="00A2356B" w:rsidP="00A2356B">
      <w:pPr>
        <w:spacing w:after="0"/>
      </w:pPr>
      <w:proofErr w:type="spellStart"/>
      <w:r w:rsidRPr="00A2356B">
        <w:t>mydict</w:t>
      </w:r>
      <w:proofErr w:type="spellEnd"/>
      <w:r w:rsidRPr="00A2356B">
        <w:t xml:space="preserve"> = {'Vitamin E':200, 'Vitamin D':400, 'Vitamin C':100, </w:t>
      </w:r>
    </w:p>
    <w:p w14:paraId="7051EFF1" w14:textId="77777777" w:rsidR="00A2356B" w:rsidRPr="00A2356B" w:rsidRDefault="00A2356B" w:rsidP="00A2356B">
      <w:pPr>
        <w:spacing w:after="0"/>
      </w:pPr>
      <w:r w:rsidRPr="00A2356B">
        <w:t xml:space="preserve">          'Vitamin B2':</w:t>
      </w:r>
      <w:proofErr w:type="gramStart"/>
      <w:r w:rsidRPr="00A2356B">
        <w:t>350 ,</w:t>
      </w:r>
      <w:proofErr w:type="gramEnd"/>
      <w:r w:rsidRPr="00A2356B">
        <w:t xml:space="preserve"> 'Milk Thistle' :150}</w:t>
      </w:r>
    </w:p>
    <w:p w14:paraId="126EE3DE" w14:textId="77777777" w:rsidR="00A2356B" w:rsidRPr="00A2356B" w:rsidRDefault="00A2356B" w:rsidP="00A2356B">
      <w:pPr>
        <w:spacing w:after="0"/>
      </w:pPr>
      <w:r w:rsidRPr="00A2356B">
        <w:t xml:space="preserve">search = </w:t>
      </w:r>
      <w:proofErr w:type="gramStart"/>
      <w:r w:rsidRPr="00A2356B">
        <w:t>input(</w:t>
      </w:r>
      <w:proofErr w:type="gramEnd"/>
      <w:r w:rsidRPr="00A2356B">
        <w:t>'enter the vitamin you search for')</w:t>
      </w:r>
    </w:p>
    <w:p w14:paraId="4328841B" w14:textId="77777777" w:rsidR="00A2356B" w:rsidRPr="00A2356B" w:rsidRDefault="00A2356B" w:rsidP="00A2356B">
      <w:pPr>
        <w:spacing w:after="0"/>
      </w:pPr>
      <w:r w:rsidRPr="00A2356B">
        <w:t>print(</w:t>
      </w:r>
      <w:proofErr w:type="spellStart"/>
      <w:proofErr w:type="gramStart"/>
      <w:r w:rsidRPr="00A2356B">
        <w:t>mydict.items</w:t>
      </w:r>
      <w:proofErr w:type="spellEnd"/>
      <w:proofErr w:type="gramEnd"/>
      <w:r w:rsidRPr="00A2356B">
        <w:t>())</w:t>
      </w:r>
    </w:p>
    <w:p w14:paraId="0460CC17" w14:textId="77777777" w:rsidR="00A2356B" w:rsidRPr="00A2356B" w:rsidRDefault="00A2356B" w:rsidP="00A2356B">
      <w:pPr>
        <w:spacing w:after="0"/>
        <w:rPr>
          <w:b/>
        </w:rPr>
      </w:pPr>
      <w:r w:rsidRPr="00A2356B">
        <w:rPr>
          <w:b/>
        </w:rPr>
        <w:t>Modul</w:t>
      </w:r>
      <w:r>
        <w:rPr>
          <w:b/>
        </w:rPr>
        <w:t>e</w:t>
      </w:r>
      <w:r w:rsidRPr="00A2356B">
        <w:rPr>
          <w:b/>
        </w:rPr>
        <w:t xml:space="preserve"> 01:</w:t>
      </w:r>
    </w:p>
    <w:p w14:paraId="10823E63" w14:textId="77777777" w:rsidR="00A2356B" w:rsidRPr="00A2356B" w:rsidRDefault="00A2356B" w:rsidP="00A2356B">
      <w:pPr>
        <w:spacing w:after="0"/>
      </w:pPr>
      <w:r w:rsidRPr="00A2356B">
        <w:t xml:space="preserve">for </w:t>
      </w:r>
      <w:proofErr w:type="spellStart"/>
      <w:proofErr w:type="gramStart"/>
      <w:r w:rsidRPr="00A2356B">
        <w:t>vit,mlg</w:t>
      </w:r>
      <w:proofErr w:type="spellEnd"/>
      <w:proofErr w:type="gramEnd"/>
      <w:r w:rsidRPr="00A2356B">
        <w:t xml:space="preserve"> in </w:t>
      </w:r>
      <w:proofErr w:type="spellStart"/>
      <w:r w:rsidRPr="00A2356B">
        <w:t>mydict.items</w:t>
      </w:r>
      <w:proofErr w:type="spellEnd"/>
      <w:r w:rsidRPr="00A2356B">
        <w:t>():</w:t>
      </w:r>
    </w:p>
    <w:p w14:paraId="6FA01FFF" w14:textId="77777777" w:rsidR="00A2356B" w:rsidRPr="00A2356B" w:rsidRDefault="00A2356B" w:rsidP="00A2356B">
      <w:pPr>
        <w:spacing w:after="0"/>
      </w:pPr>
      <w:r w:rsidRPr="00A2356B">
        <w:t xml:space="preserve">    if </w:t>
      </w:r>
      <w:proofErr w:type="spellStart"/>
      <w:r w:rsidRPr="00A2356B">
        <w:t>vit</w:t>
      </w:r>
      <w:proofErr w:type="spellEnd"/>
      <w:r w:rsidRPr="00A2356B">
        <w:t xml:space="preserve"> == search:</w:t>
      </w:r>
    </w:p>
    <w:p w14:paraId="6CF87724" w14:textId="77777777" w:rsidR="00A2356B" w:rsidRPr="00A2356B" w:rsidRDefault="00A2356B" w:rsidP="00A2356B">
      <w:pPr>
        <w:spacing w:after="0"/>
      </w:pPr>
      <w:r w:rsidRPr="00A2356B">
        <w:t xml:space="preserve">        print (</w:t>
      </w:r>
      <w:proofErr w:type="spellStart"/>
      <w:r w:rsidRPr="00A2356B">
        <w:t>mlg</w:t>
      </w:r>
      <w:proofErr w:type="spellEnd"/>
      <w:r w:rsidRPr="00A2356B">
        <w:t>)</w:t>
      </w:r>
    </w:p>
    <w:p w14:paraId="12FF8383" w14:textId="77777777" w:rsidR="00A2356B" w:rsidRPr="00A2356B" w:rsidRDefault="00A2356B" w:rsidP="00A2356B">
      <w:pPr>
        <w:spacing w:after="0"/>
      </w:pPr>
      <w:r w:rsidRPr="00A2356B">
        <w:t xml:space="preserve">        break</w:t>
      </w:r>
    </w:p>
    <w:p w14:paraId="6F64ED90" w14:textId="77777777" w:rsidR="00A2356B" w:rsidRPr="00A2356B" w:rsidRDefault="00A2356B" w:rsidP="00A2356B">
      <w:pPr>
        <w:spacing w:after="0"/>
      </w:pPr>
      <w:r w:rsidRPr="00A2356B">
        <w:t>else:</w:t>
      </w:r>
    </w:p>
    <w:p w14:paraId="0DFA9744" w14:textId="77777777" w:rsidR="00A2356B" w:rsidRDefault="00A2356B" w:rsidP="00A2356B">
      <w:pPr>
        <w:spacing w:after="0"/>
      </w:pPr>
      <w:r w:rsidRPr="00A2356B">
        <w:t xml:space="preserve">    </w:t>
      </w:r>
      <w:proofErr w:type="gramStart"/>
      <w:r w:rsidRPr="00A2356B">
        <w:t>print(</w:t>
      </w:r>
      <w:proofErr w:type="gramEnd"/>
      <w:r w:rsidRPr="00A2356B">
        <w:t>'key is not found')</w:t>
      </w:r>
    </w:p>
    <w:p w14:paraId="6189B92F" w14:textId="77777777" w:rsidR="00A2356B" w:rsidRPr="00A2356B" w:rsidRDefault="00A2356B" w:rsidP="00A2356B">
      <w:pPr>
        <w:spacing w:after="0"/>
        <w:ind w:left="720" w:hanging="720"/>
        <w:rPr>
          <w:b/>
        </w:rPr>
      </w:pPr>
      <w:r w:rsidRPr="00A2356B">
        <w:rPr>
          <w:b/>
        </w:rPr>
        <w:t>Modul</w:t>
      </w:r>
      <w:r>
        <w:rPr>
          <w:b/>
        </w:rPr>
        <w:t>e</w:t>
      </w:r>
      <w:r w:rsidRPr="00A2356B">
        <w:rPr>
          <w:b/>
        </w:rPr>
        <w:t xml:space="preserve"> 02:</w:t>
      </w:r>
    </w:p>
    <w:p w14:paraId="7B9223BA" w14:textId="77777777" w:rsidR="00A2356B" w:rsidRDefault="00A2356B" w:rsidP="00A2356B">
      <w:pPr>
        <w:spacing w:after="0"/>
        <w:ind w:left="720" w:hanging="720"/>
      </w:pPr>
      <w:r>
        <w:t xml:space="preserve">for </w:t>
      </w:r>
      <w:proofErr w:type="spellStart"/>
      <w:proofErr w:type="gramStart"/>
      <w:r>
        <w:t>vit,mlg</w:t>
      </w:r>
      <w:proofErr w:type="spellEnd"/>
      <w:proofErr w:type="gramEnd"/>
      <w:r>
        <w:t xml:space="preserve"> in </w:t>
      </w:r>
      <w:proofErr w:type="spellStart"/>
      <w:r>
        <w:t>mydict.items</w:t>
      </w:r>
      <w:proofErr w:type="spellEnd"/>
      <w:r>
        <w:t>():</w:t>
      </w:r>
    </w:p>
    <w:p w14:paraId="307186BD" w14:textId="77777777" w:rsidR="00A2356B" w:rsidRDefault="00A2356B" w:rsidP="00A2356B">
      <w:pPr>
        <w:spacing w:after="0"/>
        <w:ind w:left="720" w:hanging="720"/>
      </w:pPr>
      <w:r>
        <w:t xml:space="preserve">    if </w:t>
      </w:r>
      <w:proofErr w:type="spellStart"/>
      <w:r>
        <w:t>vit</w:t>
      </w:r>
      <w:proofErr w:type="spellEnd"/>
      <w:r>
        <w:t xml:space="preserve"> == search:</w:t>
      </w:r>
    </w:p>
    <w:p w14:paraId="0E4AD75B" w14:textId="77777777" w:rsidR="00A2356B" w:rsidRDefault="00A2356B" w:rsidP="00A2356B">
      <w:pPr>
        <w:spacing w:after="0"/>
        <w:ind w:left="720" w:hanging="720"/>
      </w:pPr>
      <w:r>
        <w:t xml:space="preserve">        print (</w:t>
      </w:r>
      <w:proofErr w:type="spellStart"/>
      <w:r>
        <w:t>vit</w:t>
      </w:r>
      <w:proofErr w:type="spellEnd"/>
      <w:r>
        <w:t>)</w:t>
      </w:r>
    </w:p>
    <w:p w14:paraId="6834779A" w14:textId="77777777" w:rsidR="00A2356B" w:rsidRDefault="00A2356B" w:rsidP="00A2356B">
      <w:pPr>
        <w:spacing w:after="0"/>
        <w:ind w:left="720" w:hanging="720"/>
      </w:pPr>
      <w:r>
        <w:t xml:space="preserve">        continue</w:t>
      </w:r>
    </w:p>
    <w:p w14:paraId="3FDD3BF7" w14:textId="77777777" w:rsidR="00A2356B" w:rsidRDefault="00A2356B" w:rsidP="00A2356B">
      <w:pPr>
        <w:spacing w:after="0"/>
        <w:ind w:left="720" w:hanging="720"/>
      </w:pPr>
      <w:r>
        <w:t xml:space="preserve">    </w:t>
      </w:r>
      <w:proofErr w:type="gramStart"/>
      <w:r>
        <w:t>print(</w:t>
      </w:r>
      <w:proofErr w:type="gramEnd"/>
      <w:r>
        <w:t>'key is not found')</w:t>
      </w:r>
    </w:p>
    <w:p w14:paraId="25525796" w14:textId="77777777" w:rsidR="00A2356B" w:rsidRDefault="00A2356B" w:rsidP="00A2356B">
      <w:pPr>
        <w:spacing w:after="0"/>
        <w:ind w:left="720" w:hanging="720"/>
      </w:pPr>
    </w:p>
    <w:p w14:paraId="62F6DBB3" w14:textId="77777777" w:rsidR="00A2356B" w:rsidRDefault="00A2356B" w:rsidP="00A2356B">
      <w:pPr>
        <w:spacing w:after="0"/>
        <w:ind w:left="720" w:hanging="720"/>
      </w:pPr>
    </w:p>
    <w:p w14:paraId="3357436F" w14:textId="77777777" w:rsidR="00A2356B" w:rsidRDefault="00A2356B" w:rsidP="00A2356B">
      <w:pPr>
        <w:spacing w:after="0"/>
        <w:ind w:left="720" w:hanging="720"/>
      </w:pPr>
    </w:p>
    <w:p w14:paraId="35C2D842" w14:textId="77777777" w:rsidR="00A2356B" w:rsidRDefault="00A2356B" w:rsidP="00A2356B">
      <w:pPr>
        <w:spacing w:after="0"/>
        <w:ind w:left="720" w:hanging="720"/>
      </w:pPr>
    </w:p>
    <w:p w14:paraId="0EEF3B24" w14:textId="77777777" w:rsidR="00A2356B" w:rsidRDefault="00A2356B" w:rsidP="00A2356B">
      <w:pPr>
        <w:spacing w:after="0"/>
        <w:ind w:left="720" w:hanging="720"/>
      </w:pPr>
    </w:p>
    <w:p w14:paraId="0ABC7B6B" w14:textId="77777777" w:rsidR="00A2356B" w:rsidRDefault="00A2356B" w:rsidP="00A2356B">
      <w:pPr>
        <w:spacing w:after="0"/>
        <w:ind w:left="720" w:hanging="720"/>
      </w:pPr>
    </w:p>
    <w:p w14:paraId="7BD77935" w14:textId="77777777" w:rsidR="00A2356B" w:rsidRDefault="00A2356B" w:rsidP="00A2356B">
      <w:pPr>
        <w:spacing w:after="0"/>
        <w:ind w:left="720" w:hanging="720"/>
      </w:pPr>
    </w:p>
    <w:p w14:paraId="1451CF15" w14:textId="77777777" w:rsidR="00A2356B" w:rsidRDefault="00A2356B" w:rsidP="00A2356B">
      <w:pPr>
        <w:spacing w:after="0"/>
        <w:ind w:left="720" w:hanging="720"/>
      </w:pPr>
    </w:p>
    <w:p w14:paraId="2182109A" w14:textId="77777777" w:rsidR="00A2356B" w:rsidRDefault="00A2356B" w:rsidP="00A2356B">
      <w:pPr>
        <w:spacing w:after="0"/>
        <w:ind w:left="720" w:hanging="720"/>
      </w:pPr>
    </w:p>
    <w:p w14:paraId="15C3B1B9" w14:textId="77777777" w:rsidR="00A2356B" w:rsidRDefault="00A2356B" w:rsidP="00A2356B">
      <w:pPr>
        <w:spacing w:after="0"/>
        <w:ind w:left="720" w:hanging="720"/>
      </w:pPr>
      <w:r>
        <w:lastRenderedPageBreak/>
        <w:t>For Module 01:</w:t>
      </w:r>
    </w:p>
    <w:p w14:paraId="0F85CE84" w14:textId="77777777" w:rsidR="00A2356B" w:rsidRDefault="00A2356B" w:rsidP="00A2356B">
      <w:pPr>
        <w:spacing w:after="0"/>
      </w:pPr>
      <w:r>
        <w:t xml:space="preserve">If the name of the vitamin is found it prints the </w:t>
      </w:r>
      <w:proofErr w:type="spellStart"/>
      <w:r>
        <w:t>mlg</w:t>
      </w:r>
      <w:proofErr w:type="spellEnd"/>
      <w:r>
        <w:t xml:space="preserve"> and 'breaks' out of the four </w:t>
      </w:r>
      <w:proofErr w:type="gramStart"/>
      <w:r>
        <w:t>loop</w:t>
      </w:r>
      <w:proofErr w:type="gramEnd"/>
      <w:r>
        <w:t>, ending the code</w:t>
      </w:r>
      <w:r>
        <w:t xml:space="preserve">. </w:t>
      </w:r>
    </w:p>
    <w:p w14:paraId="1B505C4C" w14:textId="77777777" w:rsidR="00A2356B" w:rsidRDefault="00A2356B" w:rsidP="00A2356B">
      <w:pPr>
        <w:spacing w:after="0"/>
      </w:pPr>
      <w:r>
        <w:t>Example for the input ‘Vitamin D’:</w:t>
      </w:r>
    </w:p>
    <w:p w14:paraId="74F187E1" w14:textId="77777777" w:rsidR="00A2356B" w:rsidRDefault="00A2356B" w:rsidP="00A2356B">
      <w:pPr>
        <w:spacing w:after="0"/>
      </w:pPr>
      <w:r>
        <w:t>400</w:t>
      </w:r>
    </w:p>
    <w:p w14:paraId="70F6AC62" w14:textId="77777777" w:rsidR="00A2356B" w:rsidRDefault="00A2356B" w:rsidP="00A2356B">
      <w:pPr>
        <w:spacing w:after="0"/>
      </w:pPr>
    </w:p>
    <w:p w14:paraId="4240304D" w14:textId="77777777" w:rsidR="00A2356B" w:rsidRDefault="00A2356B" w:rsidP="00A2356B">
      <w:pPr>
        <w:spacing w:after="0"/>
      </w:pPr>
      <w:r>
        <w:t xml:space="preserve">If not, it </w:t>
      </w:r>
      <w:r w:rsidR="00671D05">
        <w:t>reaches the else statement and prints</w:t>
      </w:r>
      <w:r>
        <w:t xml:space="preserve"> one time the phrase 'key is not found'</w:t>
      </w:r>
    </w:p>
    <w:p w14:paraId="3389C7D3" w14:textId="77777777" w:rsidR="00671D05" w:rsidRDefault="00671D05" w:rsidP="00671D05">
      <w:pPr>
        <w:spacing w:after="0"/>
      </w:pPr>
      <w:r>
        <w:t xml:space="preserve">Example for the input ‘Vitamin </w:t>
      </w:r>
      <w:r>
        <w:t>K</w:t>
      </w:r>
      <w:r>
        <w:t>’:</w:t>
      </w:r>
    </w:p>
    <w:p w14:paraId="47C3B8ED" w14:textId="77777777" w:rsidR="00A2356B" w:rsidRDefault="00671D05" w:rsidP="00A2356B">
      <w:pPr>
        <w:spacing w:after="0"/>
      </w:pPr>
      <w:r>
        <w:t>key is not found</w:t>
      </w:r>
      <w:bookmarkStart w:id="0" w:name="_GoBack"/>
      <w:bookmarkEnd w:id="0"/>
    </w:p>
    <w:p w14:paraId="3A9A3CAE" w14:textId="77777777" w:rsidR="00671D05" w:rsidRDefault="00671D05" w:rsidP="00A2356B">
      <w:pPr>
        <w:spacing w:after="0"/>
      </w:pPr>
    </w:p>
    <w:p w14:paraId="4A16BE38" w14:textId="77777777" w:rsidR="00A2356B" w:rsidRDefault="00A2356B" w:rsidP="00A2356B">
      <w:pPr>
        <w:spacing w:after="0"/>
      </w:pPr>
      <w:r>
        <w:t>For Module 02:</w:t>
      </w:r>
    </w:p>
    <w:p w14:paraId="658C5078" w14:textId="77777777" w:rsidR="00A2356B" w:rsidRDefault="00A2356B" w:rsidP="00A2356B">
      <w:pPr>
        <w:spacing w:after="0"/>
      </w:pPr>
      <w:r>
        <w:t>If the name of the vitamin is found it prints the name of the Vitamin and 04 times the phrase 'key is not found'</w:t>
      </w:r>
      <w:r>
        <w:t xml:space="preserve"> </w:t>
      </w:r>
      <w:r>
        <w:t xml:space="preserve">in the order as they </w:t>
      </w:r>
      <w:r>
        <w:t>appear</w:t>
      </w:r>
      <w:r>
        <w:t xml:space="preserve"> in the tuple</w:t>
      </w:r>
    </w:p>
    <w:p w14:paraId="52F7FB89" w14:textId="77777777" w:rsidR="00A2356B" w:rsidRDefault="00A2356B" w:rsidP="00A2356B">
      <w:pPr>
        <w:spacing w:after="0"/>
      </w:pPr>
    </w:p>
    <w:p w14:paraId="0E799ED9" w14:textId="77777777" w:rsidR="00A2356B" w:rsidRDefault="00A2356B" w:rsidP="00A2356B">
      <w:pPr>
        <w:spacing w:after="0"/>
      </w:pPr>
      <w:r>
        <w:t>Example for the input ‘Vitamin D’:</w:t>
      </w:r>
    </w:p>
    <w:p w14:paraId="6ACFA9C5" w14:textId="77777777" w:rsidR="00A2356B" w:rsidRDefault="00A2356B" w:rsidP="00A2356B">
      <w:pPr>
        <w:spacing w:after="0"/>
      </w:pPr>
      <w:r>
        <w:t>key is not found</w:t>
      </w:r>
    </w:p>
    <w:p w14:paraId="3BB0DA96" w14:textId="77777777" w:rsidR="00A2356B" w:rsidRDefault="00A2356B" w:rsidP="00A2356B">
      <w:pPr>
        <w:spacing w:after="0"/>
      </w:pPr>
      <w:r>
        <w:t>Vitamin D</w:t>
      </w:r>
    </w:p>
    <w:p w14:paraId="0ABE7540" w14:textId="77777777" w:rsidR="00A2356B" w:rsidRDefault="00A2356B" w:rsidP="00A2356B">
      <w:pPr>
        <w:spacing w:after="0"/>
      </w:pPr>
      <w:r>
        <w:t>key is not found</w:t>
      </w:r>
    </w:p>
    <w:p w14:paraId="47A4DA09" w14:textId="77777777" w:rsidR="00A2356B" w:rsidRDefault="00A2356B" w:rsidP="00A2356B">
      <w:pPr>
        <w:spacing w:after="0"/>
      </w:pPr>
      <w:r>
        <w:t>key is not found</w:t>
      </w:r>
    </w:p>
    <w:p w14:paraId="1A4D778B" w14:textId="77777777" w:rsidR="00A2356B" w:rsidRDefault="00A2356B" w:rsidP="00A2356B">
      <w:pPr>
        <w:spacing w:after="0"/>
      </w:pPr>
      <w:r>
        <w:t>key is not found</w:t>
      </w:r>
    </w:p>
    <w:p w14:paraId="28EFD508" w14:textId="77777777" w:rsidR="00A2356B" w:rsidRDefault="00A2356B" w:rsidP="00A2356B">
      <w:pPr>
        <w:spacing w:after="0"/>
      </w:pPr>
    </w:p>
    <w:p w14:paraId="13CC5CF7" w14:textId="77777777" w:rsidR="00A2356B" w:rsidRDefault="00A2356B" w:rsidP="00A2356B">
      <w:pPr>
        <w:spacing w:after="0"/>
      </w:pPr>
      <w:r>
        <w:t xml:space="preserve">If it is not found, it will print 05 times the phrase </w:t>
      </w:r>
      <w:r>
        <w:t>'key is not found'</w:t>
      </w:r>
    </w:p>
    <w:p w14:paraId="22172708" w14:textId="77777777" w:rsidR="00671D05" w:rsidRDefault="00671D05" w:rsidP="00A2356B">
      <w:pPr>
        <w:spacing w:after="0"/>
      </w:pPr>
      <w:r>
        <w:t>Example for the input ‘Vitamin K</w:t>
      </w:r>
      <w:r>
        <w:t>’:</w:t>
      </w:r>
    </w:p>
    <w:p w14:paraId="6D411354" w14:textId="77777777" w:rsidR="00A2356B" w:rsidRDefault="00A2356B" w:rsidP="00A2356B">
      <w:pPr>
        <w:spacing w:after="0"/>
      </w:pPr>
      <w:r>
        <w:t>key is not found</w:t>
      </w:r>
    </w:p>
    <w:p w14:paraId="748F6AE8" w14:textId="77777777" w:rsidR="00A2356B" w:rsidRDefault="00A2356B" w:rsidP="00A2356B">
      <w:pPr>
        <w:spacing w:after="0"/>
      </w:pPr>
      <w:r>
        <w:t>key is not found</w:t>
      </w:r>
    </w:p>
    <w:p w14:paraId="3D054DFA" w14:textId="77777777" w:rsidR="00A2356B" w:rsidRDefault="00A2356B" w:rsidP="00A2356B">
      <w:pPr>
        <w:spacing w:after="0"/>
      </w:pPr>
      <w:r>
        <w:t>key is not found</w:t>
      </w:r>
    </w:p>
    <w:p w14:paraId="0F8D47DD" w14:textId="77777777" w:rsidR="00A2356B" w:rsidRDefault="00A2356B" w:rsidP="00A2356B">
      <w:pPr>
        <w:spacing w:after="0"/>
      </w:pPr>
      <w:r>
        <w:t>key is not found</w:t>
      </w:r>
    </w:p>
    <w:p w14:paraId="3A0AAD2C" w14:textId="77777777" w:rsidR="00A2356B" w:rsidRDefault="00A2356B" w:rsidP="00A2356B">
      <w:pPr>
        <w:spacing w:after="0"/>
      </w:pPr>
      <w:r>
        <w:t>key is not found</w:t>
      </w:r>
    </w:p>
    <w:p w14:paraId="46A23A30" w14:textId="77777777" w:rsidR="00A2356B" w:rsidRDefault="00A2356B" w:rsidP="00A2356B">
      <w:pPr>
        <w:spacing w:after="0"/>
      </w:pPr>
    </w:p>
    <w:sectPr w:rsidR="00A2356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NTUztLQwtzQ2sDBW0lEKTi0uzszPAykwrAUAIrYxZCwAAAA="/>
  </w:docVars>
  <w:rsids>
    <w:rsidRoot w:val="00DE0CCB"/>
    <w:rsid w:val="00353276"/>
    <w:rsid w:val="003703CE"/>
    <w:rsid w:val="00671D05"/>
    <w:rsid w:val="00A2356B"/>
    <w:rsid w:val="00DE0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54371"/>
  <w15:chartTrackingRefBased/>
  <w15:docId w15:val="{DDC689AC-88A7-4E20-A901-A6B1C18C6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 Nasser Aquino De Queiroz</dc:creator>
  <cp:keywords/>
  <dc:description/>
  <cp:lastModifiedBy>Andre Nasser Aquino De Queiroz</cp:lastModifiedBy>
  <cp:revision>2</cp:revision>
  <dcterms:created xsi:type="dcterms:W3CDTF">2017-11-06T15:26:00Z</dcterms:created>
  <dcterms:modified xsi:type="dcterms:W3CDTF">2017-11-06T15:39:00Z</dcterms:modified>
</cp:coreProperties>
</file>